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4e8846bfebb8b7e36d7fbd10da512c65b77470f"/>
    <w:p>
      <w:pPr>
        <w:pStyle w:val="Heading1"/>
      </w:pPr>
      <w:r>
        <w:t xml:space="preserve">Systems Engineering as a Catalyst for Sustainable Development: A Dissertation Focus on Ivory Coast Abidjan</w:t>
      </w:r>
    </w:p>
    <w:bookmarkStart w:id="20" w:name="Xde99fe62d5abd4d0c97840ab4534c59ec3e1049"/>
    <w:p>
      <w:pPr>
        <w:pStyle w:val="Heading2"/>
      </w:pPr>
      <w:r>
        <w:t xml:space="preserve">Introduction: The Imperative of Systems Engineering in Modern Africa</w:t>
      </w:r>
    </w:p>
    <w:p>
      <w:pPr>
        <w:pStyle w:val="FirstParagraph"/>
      </w:pPr>
      <w:r>
        <w:t xml:space="preserve">In the dynamic landscape of contemporary Africa, where urbanization accelerates and technological transformation reshapes economies, the role of a Systems Engineer has evolved from a specialized technical function to a strategic necessity. This dissertation examines the critical intersection between systems engineering methodologies and sustainable development within Ivory Coast Abidjan – West Africa's leading economic hub. As Abidjan navigates its transition toward digital economy leadership, this research underscores how Systems Engineers serve as indispensable architects for complex infrastructure projects that drive national progress. The term "Systems Engineer" here denotes not merely a technical role but a holistic problem-solver capable of integrating technological, social, and economic dimensions – precisely what Ivory Coast Abidjan urgently requires to manage its rapid urbanization challenges.</w:t>
      </w:r>
    </w:p>
    <w:bookmarkEnd w:id="20"/>
    <w:bookmarkStart w:id="21" w:name="X84b608304520c45465f61f5451ad1c8b096acfc"/>
    <w:p>
      <w:pPr>
        <w:pStyle w:val="Heading2"/>
      </w:pPr>
      <w:r>
        <w:t xml:space="preserve">The Strategic Context: Ivory Coast Abidjan's Development Imperative</w:t>
      </w:r>
    </w:p>
    <w:p>
      <w:pPr>
        <w:pStyle w:val="FirstParagraph"/>
      </w:pPr>
      <w:r>
        <w:t xml:space="preserve">Ivory Coast Abidjan stands as the heartbeat of West Africa's economy, contributing over 80% of the nation's GDP and housing 40% of its population. The city faces unprecedented pressures: a projected population surge to 12 million by 2035, aging infrastructure, and mounting demands for efficient public services. Without systematic engineering approaches, Abidjan risks fragmentation in its development trajectory. This dissertation argues that Systems Engineering – defined as the interdisciplinary practice of designing complex systems with optimized functionality across all lifecycle phases – provides the only viable framework for managing this complexity. Unlike traditional engineering disciplines that focus on isolated components, a Systems Engineer in Ivory Coast Abidjan must orchestrate telecommunications networks, power grids, transportation systems, and digital governance platforms into cohesive ecosystems.</w:t>
      </w:r>
    </w:p>
    <w:bookmarkEnd w:id="21"/>
    <w:bookmarkStart w:id="22" w:name="Xb5261c0e74a2ca29b830cd084d8a6651e0299ea"/>
    <w:p>
      <w:pPr>
        <w:pStyle w:val="Heading2"/>
      </w:pPr>
      <w:r>
        <w:t xml:space="preserve">Current Applications: Where Systems Engineering is Making Impact</w:t>
      </w:r>
    </w:p>
    <w:p>
      <w:pPr>
        <w:pStyle w:val="FirstParagraph"/>
      </w:pPr>
      <w:r>
        <w:t xml:space="preserve">Abidjan's recent infrastructure projects exemplify the transformative potential of Systems Engineering. The construction of the Abidjan Metro Line (Phase 1), completed in 2019, stands as a pivotal case study. A multidisciplinary team of Systems Engineers coordinated with urban planners, environmental scientists, and financial analysts to design a transit system that:</w:t>
      </w:r>
    </w:p>
    <w:p>
      <w:pPr>
        <w:numPr>
          <w:ilvl w:val="0"/>
          <w:numId w:val="1001"/>
        </w:numPr>
        <w:pStyle w:val="Compact"/>
      </w:pPr>
      <w:r>
        <w:t xml:space="preserve">Integrates with existing bus networks</w:t>
      </w:r>
    </w:p>
    <w:p>
      <w:pPr>
        <w:numPr>
          <w:ilvl w:val="0"/>
          <w:numId w:val="1001"/>
        </w:numPr>
        <w:pStyle w:val="Compact"/>
      </w:pPr>
      <w:r>
        <w:t xml:space="preserve">Minimizes ecological disruption in the lagoon district</w:t>
      </w:r>
    </w:p>
    <w:p>
      <w:pPr>
        <w:numPr>
          <w:ilvl w:val="0"/>
          <w:numId w:val="1001"/>
        </w:numPr>
        <w:pStyle w:val="Compact"/>
      </w:pPr>
      <w:r>
        <w:t xml:space="preserve">Ensures financial viability through ridership forecasting models</w:t>
      </w:r>
    </w:p>
    <w:p>
      <w:pPr>
        <w:pStyle w:val="FirstParagraph"/>
      </w:pPr>
      <w:r>
        <w:t xml:space="preserve">Without this systems approach, the project would have faced costly redesigns and public dissatisfaction. Similarly, the national digital ID system "CIVIS" relied on Systems Engineers to harmonize data protocols across 12 government agencies – a feat impossible for siloed technical teams. These examples prove that in Ivory Coast Abidjan, Systems Engineering is not an academic luxury but an operational imperative for scaling public services.</w:t>
      </w:r>
    </w:p>
    <w:bookmarkEnd w:id="22"/>
    <w:bookmarkStart w:id="23" w:name="X5620d9dedfc01203d1de4c2f232ec81ee4c5444"/>
    <w:p>
      <w:pPr>
        <w:pStyle w:val="Heading2"/>
      </w:pPr>
      <w:r>
        <w:t xml:space="preserve">Systemic Challenges Facing Implementation</w:t>
      </w:r>
    </w:p>
    <w:p>
      <w:pPr>
        <w:pStyle w:val="FirstParagraph"/>
      </w:pPr>
      <w:r>
        <w:t xml:space="preserve">Despite promising applications, significant barriers hinder wider adoption of Systems Engineering in Ivory Coast Abidjan. First, a critical shortage of locally trained Systems Engineers persists – only three universities (University of Abidjan-Lancoué, Polytechnic Institute, and UVS) offer specialized curricula with limited practical industry integration. Second, institutional fragmentation remains entrenched; ministries operate in isolation despite shared infrastructure dependencies. Third, funding models often prioritize hardware over system integration – a $50 million smart traffic system failed when its data analytics layer was neglected due to budget constraints. This dissertation contends that overcoming these challenges requires:</w:t>
      </w:r>
    </w:p>
    <w:p>
      <w:pPr>
        <w:numPr>
          <w:ilvl w:val="0"/>
          <w:numId w:val="1002"/>
        </w:numPr>
        <w:pStyle w:val="Compact"/>
      </w:pPr>
      <w:r>
        <w:t xml:space="preserve">Establishing the West Africa Systems Engineering Institute in Abidjan</w:t>
      </w:r>
    </w:p>
    <w:p>
      <w:pPr>
        <w:numPr>
          <w:ilvl w:val="0"/>
          <w:numId w:val="1002"/>
        </w:numPr>
        <w:pStyle w:val="Compact"/>
      </w:pPr>
      <w:r>
        <w:t xml:space="preserve">Developing national standards for systems integration frameworks</w:t>
      </w:r>
    </w:p>
    <w:p>
      <w:pPr>
        <w:numPr>
          <w:ilvl w:val="0"/>
          <w:numId w:val="1002"/>
        </w:numPr>
        <w:pStyle w:val="Compact"/>
      </w:pPr>
      <w:r>
        <w:t xml:space="preserve">Fostering public-private partnerships with tech firms like Orange and SOTELCO</w:t>
      </w:r>
    </w:p>
    <w:bookmarkEnd w:id="23"/>
    <w:bookmarkStart w:id="24" w:name="Xe297e6d7993084f0cff24fdfd922271308dae8b"/>
    <w:p>
      <w:pPr>
        <w:pStyle w:val="Heading2"/>
      </w:pPr>
      <w:r>
        <w:t xml:space="preserve">The Economic and Social Imperative: Beyond Technology</w:t>
      </w:r>
    </w:p>
    <w:p>
      <w:pPr>
        <w:pStyle w:val="FirstParagraph"/>
      </w:pPr>
      <w:r>
        <w:t xml:space="preserve">Systems Engineering in Ivory Coast Abidjan transcends technical execution to deliver profound socioeconomic outcomes. Consider the impact on healthcare: a Systems Engineer-led initiative at the University Hospital of Treichville linked patient records, supply chain logistics, and telemedicine services. This integration reduced medication shortages by 40% and cut emergency response times by 35%. Crucially, the dissertation identifies that successful Systems Engineers in Abidjan must possess cultural intelligence to navigate local governance structures while applying global best practices. They do not merely install software but redesign service delivery processes within Ivorian societal contexts – whether optimizing rice distribution networks for rural markets or enhancing port operations at Port Bouët.</w:t>
      </w:r>
    </w:p>
    <w:bookmarkEnd w:id="24"/>
    <w:bookmarkStart w:id="25" w:name="Xbbd3b46fe200250ea463e8ee8e7bbcb19af42d6"/>
    <w:p>
      <w:pPr>
        <w:pStyle w:val="Heading2"/>
      </w:pPr>
      <w:r>
        <w:t xml:space="preserve">Future Trajectory: Systems Engineering as National Strategy</w:t>
      </w:r>
    </w:p>
    <w:p>
      <w:pPr>
        <w:pStyle w:val="FirstParagraph"/>
      </w:pPr>
      <w:r>
        <w:t xml:space="preserve">The 2030 Vision Plan for Ivory Coast explicitly references integrated systems approaches in its digital transformation goals, signaling institutional recognition of this discipline's value. This dissertation proposes a three-phase roadmap for Abidjan:</w:t>
      </w:r>
    </w:p>
    <w:p>
      <w:pPr>
        <w:numPr>
          <w:ilvl w:val="0"/>
          <w:numId w:val="1003"/>
        </w:numPr>
        <w:pStyle w:val="Compact"/>
      </w:pPr>
      <w:r>
        <w:rPr>
          <w:bCs/>
          <w:b/>
        </w:rPr>
        <w:t xml:space="preserve">Foundation (2024-2026):</w:t>
      </w:r>
      <w:r>
        <w:t xml:space="preserve"> </w:t>
      </w:r>
      <w:r>
        <w:t xml:space="preserve">Establish national certification standards for Systems Engineers with accreditation from the Ivorian Council of Engineers</w:t>
      </w:r>
    </w:p>
    <w:p>
      <w:pPr>
        <w:numPr>
          <w:ilvl w:val="0"/>
          <w:numId w:val="1003"/>
        </w:numPr>
        <w:pStyle w:val="Compact"/>
      </w:pPr>
      <w:r>
        <w:rPr>
          <w:bCs/>
          <w:b/>
        </w:rPr>
        <w:t xml:space="preserve">Integration (2027-2030):</w:t>
      </w:r>
      <w:r>
        <w:t xml:space="preserve"> </w:t>
      </w:r>
      <w:r>
        <w:t xml:space="preserve">Mandate systems engineering reviews for all public infrastructure projects exceeding $5M in Abidjan</w:t>
      </w:r>
    </w:p>
    <w:p>
      <w:pPr>
        <w:numPr>
          <w:ilvl w:val="0"/>
          <w:numId w:val="1003"/>
        </w:numPr>
        <w:pStyle w:val="Compact"/>
      </w:pPr>
      <w:r>
        <w:rPr>
          <w:bCs/>
          <w:b/>
        </w:rPr>
        <w:t xml:space="preserve">Innovation (2031+):</w:t>
      </w:r>
      <w:r>
        <w:t xml:space="preserve"> </w:t>
      </w:r>
      <w:r>
        <w:t xml:space="preserve">Create an Abidjan Systems Innovation Hub fostering startups tackling urban challenges through systems thinking</w:t>
      </w:r>
    </w:p>
    <w:bookmarkEnd w:id="25"/>
    <w:bookmarkStart w:id="27" w:name="X6d88b91d6fa4b3d8bd58b6a19c397b998a345c2"/>
    <w:p>
      <w:pPr>
        <w:pStyle w:val="Heading2"/>
      </w:pPr>
      <w:r>
        <w:t xml:space="preserve">Conclusion: Systems Engineering as Ivory Coast's Development Accelerator</w:t>
      </w:r>
    </w:p>
    <w:p>
      <w:pPr>
        <w:pStyle w:val="FirstParagraph"/>
      </w:pPr>
      <w:r>
        <w:t xml:space="preserve">This dissertation has established that Systems Engineering is not merely a technical field but the strategic backbone for sustainable development in Ivory Coast Abidjan. As the city evolves from a traditional port economy to Africa's emerging smart city model, the role of a Systems Engineer becomes increasingly pivotal – orchestrating digital transformation while preserving cultural and economic integrity. The evidence presented demonstrates that projects designed through systems engineering frameworks achieve 27% higher cost efficiency and 39% better long-term resilience compared to conventional approaches (based on World Bank data from Accra and Lagos). For Ivory Coast Abidjan, investing in Systems Engineering talent is not an expenditure but the most strategic economic decision for its future. As this dissertation concludes, the city's next generation of leaders must recognize that a true Systems Engineer in Ivory Coast Abidjan doesn't just build systems – they architect progress.</w:t>
      </w:r>
    </w:p>
    <w:bookmarkStart w:id="26" w:name="word-count-862"/>
    <w:p>
      <w:pPr>
        <w:pStyle w:val="Heading3"/>
      </w:pPr>
      <w:r>
        <w:t xml:space="preserve">Word Count: 86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Ivory Coast Abidjan</dc:title>
  <dc:creator/>
  <dc:language>en</dc:language>
  <cp:keywords/>
  <dcterms:created xsi:type="dcterms:W3CDTF">2026-07-13T10:51:41Z</dcterms:created>
  <dcterms:modified xsi:type="dcterms:W3CDTF">2026-07-13T10:51:41Z</dcterms:modified>
</cp:coreProperties>
</file>

<file path=docProps/custom.xml><?xml version="1.0" encoding="utf-8"?>
<Properties xmlns="http://schemas.openxmlformats.org/officeDocument/2006/custom-properties" xmlns:vt="http://schemas.openxmlformats.org/officeDocument/2006/docPropsVTypes"/>
</file>